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E075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F149BC0" w:rsidR="007B4A91" w:rsidRDefault="00A437DC">
      <w:pPr>
        <w:rPr>
          <w:sz w:val="28"/>
          <w:szCs w:val="28"/>
        </w:rPr>
      </w:pPr>
      <w:r>
        <w:rPr>
          <w:sz w:val="28"/>
          <w:szCs w:val="28"/>
        </w:rPr>
        <w:t xml:space="preserve">    Catching butterflies</w:t>
      </w:r>
    </w:p>
    <w:p w14:paraId="34A9E19B" w14:textId="77777777" w:rsidR="007B4A91" w:rsidRDefault="002E075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CB0B883" w:rsidR="007B4A91" w:rsidRDefault="00A437DC">
      <w:pPr>
        <w:ind w:left="720"/>
        <w:rPr>
          <w:sz w:val="28"/>
          <w:szCs w:val="28"/>
        </w:rPr>
      </w:pPr>
      <w:r>
        <w:rPr>
          <w:sz w:val="28"/>
          <w:szCs w:val="28"/>
        </w:rPr>
        <w:t>To catch maximum butterflies</w:t>
      </w:r>
    </w:p>
    <w:p w14:paraId="3D632C61" w14:textId="77777777" w:rsidR="007B4A91" w:rsidRDefault="002E075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3E02B66" w:rsidR="007B4A91" w:rsidRDefault="00A437DC">
      <w:pPr>
        <w:ind w:left="720"/>
        <w:rPr>
          <w:sz w:val="28"/>
          <w:szCs w:val="28"/>
        </w:rPr>
      </w:pPr>
      <w:r>
        <w:rPr>
          <w:sz w:val="28"/>
          <w:szCs w:val="28"/>
        </w:rPr>
        <w:t>A girl is very fascinated of butterflies, so she goes in a garden which is full of butterflies and is trying to catch butterflies</w:t>
      </w:r>
    </w:p>
    <w:p w14:paraId="6102F988" w14:textId="77777777" w:rsidR="007B4A91" w:rsidRDefault="002E075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E075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E075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04D81409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  <w:r w:rsidR="002E0753">
        <w:lastRenderedPageBreak/>
        <w:t xml:space="preserve">   </w:t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D8883D1" w:rsidR="007B4A91" w:rsidRDefault="00A437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80E1AF" w:rsidR="007B4A91" w:rsidRDefault="00A437D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is trying to </w:t>
            </w:r>
            <w:proofErr w:type="spellStart"/>
            <w:r>
              <w:rPr>
                <w:sz w:val="28"/>
                <w:szCs w:val="28"/>
              </w:rPr>
              <w:t>cathch</w:t>
            </w:r>
            <w:proofErr w:type="spellEnd"/>
            <w:r>
              <w:rPr>
                <w:sz w:val="28"/>
                <w:szCs w:val="28"/>
              </w:rPr>
              <w:t xml:space="preserve"> butterfli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A5877E" w:rsidR="007B4A91" w:rsidRDefault="00A437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BE607F8" w:rsidR="007B4A91" w:rsidRDefault="00A437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he obstacles in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F961DF8" w:rsidR="007B4A91" w:rsidRDefault="00A437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BF8E4C4" w:rsidR="007B4A91" w:rsidRDefault="00A437D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we catch them we gain </w:t>
            </w:r>
            <w:proofErr w:type="gramStart"/>
            <w:r>
              <w:rPr>
                <w:sz w:val="28"/>
                <w:szCs w:val="28"/>
              </w:rPr>
              <w:t>points.</w:t>
            </w:r>
            <w:proofErr w:type="gram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E075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E075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66E603E4" w:rsidR="007B4A91" w:rsidRDefault="00A437DC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1302A6E" wp14:editId="00626E00">
            <wp:extent cx="5943600" cy="2546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77777777" w:rsidR="007B4A91" w:rsidRDefault="002E075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F99197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726150" w14:textId="220C22AA" w:rsidR="00A437DC" w:rsidRDefault="00A437DC">
      <w:pPr>
        <w:rPr>
          <w:sz w:val="28"/>
          <w:szCs w:val="28"/>
        </w:rPr>
      </w:pPr>
    </w:p>
    <w:p w14:paraId="469A9D1D" w14:textId="55EAD3EE" w:rsidR="00A437DC" w:rsidRDefault="00A437DC">
      <w:pPr>
        <w:rPr>
          <w:sz w:val="28"/>
          <w:szCs w:val="28"/>
        </w:rPr>
      </w:pPr>
      <w:r>
        <w:rPr>
          <w:sz w:val="28"/>
          <w:szCs w:val="28"/>
        </w:rPr>
        <w:t>I have obstacles in my game which will not make the game a bore. I have points which will encourage players to play the game.</w:t>
      </w:r>
    </w:p>
    <w:p w14:paraId="24B987DE" w14:textId="488F82AA" w:rsidR="007B4A91" w:rsidRDefault="002E075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5300B395" w:rsidR="007B4A91" w:rsidRDefault="002E0753">
      <w:pPr>
        <w:ind w:left="720"/>
        <w:rPr>
          <w:sz w:val="28"/>
          <w:szCs w:val="28"/>
        </w:rPr>
      </w:pPr>
      <w:r>
        <w:rPr>
          <w:sz w:val="28"/>
          <w:szCs w:val="28"/>
        </w:rPr>
        <w:t>I will make my project using VS Code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0753"/>
    <w:rsid w:val="00556965"/>
    <w:rsid w:val="007B4A91"/>
    <w:rsid w:val="00A437DC"/>
    <w:rsid w:val="00CC3AA9"/>
    <w:rsid w:val="00FB7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yoti Shendkar</dc:creator>
  <cp:lastModifiedBy>Jyoti Shendkar</cp:lastModifiedBy>
  <cp:revision>3</cp:revision>
  <dcterms:created xsi:type="dcterms:W3CDTF">2021-04-26T07:48:00Z</dcterms:created>
  <dcterms:modified xsi:type="dcterms:W3CDTF">2021-04-26T07:49:00Z</dcterms:modified>
</cp:coreProperties>
</file>